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Heading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Hyperlink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Default="002C2378" w:rsidP="002C2378">
      <w:pPr>
        <w:pStyle w:val="Heading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BC8A582" w:rsidR="00B7557C" w:rsidRPr="00AA5578" w:rsidRDefault="00AA5578" w:rsidP="00AA5578">
      <w:r>
        <w:t xml:space="preserve">Use </w:t>
      </w:r>
      <w:r w:rsidR="005D44BD">
        <w:t xml:space="preserve">the </w:t>
      </w:r>
      <w:r>
        <w:t>skeleton</w:t>
      </w:r>
      <w:r w:rsidR="00362A61">
        <w:rPr>
          <w:lang w:val="bg-BG"/>
        </w:rPr>
        <w:t xml:space="preserve"> </w:t>
      </w:r>
      <w:r w:rsidR="00362A61">
        <w:t xml:space="preserve">which </w:t>
      </w:r>
      <w:r>
        <w:t xml:space="preserve">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1D00287E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Heading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65476DB2" w:rsidR="00BE39D5" w:rsidRPr="00AA5578" w:rsidRDefault="00BE39D5" w:rsidP="00BE39D5">
      <w:r>
        <w:t>Use the skeleton</w:t>
      </w:r>
      <w:r w:rsidR="00362A61" w:rsidRPr="00362A61">
        <w:t xml:space="preserve"> </w:t>
      </w:r>
      <w:r w:rsidR="00362A61">
        <w:t>which</w:t>
      </w:r>
      <w:r>
        <w:t xml:space="preserve">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6F9E0A5B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proofErr w:type="gramStart"/>
      <w:r w:rsidRPr="00B7557C">
        <w:rPr>
          <w:b/>
          <w:bCs/>
        </w:rPr>
        <w:t>color</w:t>
      </w:r>
      <w:proofErr w:type="gramEnd"/>
      <w:r w:rsidRPr="00B7557C">
        <w:rPr>
          <w:b/>
          <w:bCs/>
        </w:rPr>
        <w:t xml:space="preserve">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Heading2"/>
      </w:pPr>
      <w:r>
        <w:t>Selector Cardio</w:t>
      </w:r>
      <w:r w:rsidR="00691852">
        <w:t>:</w:t>
      </w:r>
      <w:r>
        <w:t xml:space="preserve"> Adjacent or Next Sibling Combinator</w:t>
      </w:r>
    </w:p>
    <w:p w14:paraId="423D2DD4" w14:textId="2742B18E" w:rsidR="008E5432" w:rsidRPr="00AA5578" w:rsidRDefault="008E5432" w:rsidP="008E5432">
      <w:r>
        <w:t xml:space="preserve">Use the skeleton </w:t>
      </w:r>
      <w:r w:rsidR="00362A61">
        <w:t xml:space="preserve">which </w:t>
      </w:r>
      <w:r>
        <w:t>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186180FC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Heading2"/>
      </w:pPr>
      <w:r>
        <w:t>Selector Cardio: Child Combinator</w:t>
      </w:r>
    </w:p>
    <w:p w14:paraId="76D81283" w14:textId="7A8100B8" w:rsidR="003E7147" w:rsidRPr="00AA5578" w:rsidRDefault="003E7147" w:rsidP="003E7147">
      <w:r>
        <w:t xml:space="preserve">Use the skeleton </w:t>
      </w:r>
      <w:r w:rsidR="009E205E">
        <w:t xml:space="preserve">which </w:t>
      </w:r>
      <w:r>
        <w:t>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0212700E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Heading2"/>
      </w:pPr>
      <w:r>
        <w:t>Selector Cardio: First Child</w:t>
      </w:r>
    </w:p>
    <w:p w14:paraId="16D29987" w14:textId="043AFEB4" w:rsidR="00A57C76" w:rsidRPr="00AA5578" w:rsidRDefault="00A57C76" w:rsidP="00A57C76">
      <w:r>
        <w:t xml:space="preserve">Use the skeleton </w:t>
      </w:r>
      <w:r w:rsidR="003F3F25">
        <w:t xml:space="preserve">which </w:t>
      </w:r>
      <w:r>
        <w:t>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06017C83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Heading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67781D1B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Heading2"/>
      </w:pPr>
      <w:r>
        <w:t>Selector Cardio: Last Child</w:t>
      </w:r>
    </w:p>
    <w:p w14:paraId="6868FD21" w14:textId="6649F470" w:rsidR="00E44A4B" w:rsidRPr="00AA5578" w:rsidRDefault="00E44A4B" w:rsidP="00E44A4B">
      <w:r>
        <w:t xml:space="preserve">Use the skeleton </w:t>
      </w:r>
      <w:r w:rsidR="003F3F25">
        <w:t xml:space="preserve">which </w:t>
      </w:r>
      <w:r>
        <w:t>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48A7C688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Heading2"/>
      </w:pPr>
      <w:r>
        <w:t>Selector Cardio: Last of Type</w:t>
      </w:r>
    </w:p>
    <w:p w14:paraId="74CF200E" w14:textId="539AD2E2" w:rsidR="00012033" w:rsidRPr="00AA5578" w:rsidRDefault="00012033" w:rsidP="00012033">
      <w:r>
        <w:t>Use the skeleton</w:t>
      </w:r>
      <w:r w:rsidR="003F3F25">
        <w:t xml:space="preserve"> which</w:t>
      </w:r>
      <w:r>
        <w:t xml:space="preserve">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Heading2"/>
      </w:pPr>
      <w:r>
        <w:t>Selector Cardio: Nth Child</w:t>
      </w:r>
    </w:p>
    <w:p w14:paraId="1A55AC6D" w14:textId="0B7CFCF2" w:rsidR="00616EE8" w:rsidRPr="00AA5578" w:rsidRDefault="00616EE8" w:rsidP="00616EE8">
      <w:r>
        <w:t xml:space="preserve">Use the skeleton </w:t>
      </w:r>
      <w:r w:rsidR="00325F91">
        <w:t xml:space="preserve">which </w:t>
      </w:r>
      <w:r>
        <w:t>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067B70EC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Heading2"/>
      </w:pPr>
      <w:r>
        <w:t>Selector Cardio: Hover</w:t>
      </w:r>
    </w:p>
    <w:p w14:paraId="0AF99073" w14:textId="121629F9" w:rsidR="00E32F44" w:rsidRPr="00AA5578" w:rsidRDefault="00E32F44" w:rsidP="00E32F44">
      <w:r>
        <w:t>Use the skeleton</w:t>
      </w:r>
      <w:r w:rsidR="00325F91" w:rsidRPr="00325F91">
        <w:t xml:space="preserve"> </w:t>
      </w:r>
      <w:r w:rsidR="00325F91">
        <w:t>which</w:t>
      </w:r>
      <w:r>
        <w:t xml:space="preserve"> is in resources to achieve the following view:</w:t>
      </w:r>
    </w:p>
    <w:p w14:paraId="41EE76D4" w14:textId="41214C9A" w:rsidR="00691852" w:rsidRDefault="00332B12" w:rsidP="00D75693"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D75693">
      <w:pPr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Heading2"/>
      </w:pPr>
      <w:r>
        <w:t>Selector Cardio: Active</w:t>
      </w:r>
    </w:p>
    <w:p w14:paraId="1032C8AA" w14:textId="3AF83933" w:rsidR="006569AB" w:rsidRPr="00AA5578" w:rsidRDefault="006569AB" w:rsidP="006569AB">
      <w:r>
        <w:t>Use the skeleton</w:t>
      </w:r>
      <w:r w:rsidR="000022FC">
        <w:t xml:space="preserve"> which</w:t>
      </w:r>
      <w:r>
        <w:t xml:space="preserve"> is in resources to achieve the following view:</w:t>
      </w:r>
    </w:p>
    <w:p w14:paraId="5507F57F" w14:textId="2D61F02A" w:rsidR="00332B12" w:rsidRDefault="00332B12" w:rsidP="00D75693"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D75693">
      <w:pPr>
        <w:ind w:left="2880" w:firstLine="720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D75693"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Heading2"/>
      </w:pPr>
      <w:r>
        <w:t>Selector Cardio: Focus</w:t>
      </w:r>
    </w:p>
    <w:p w14:paraId="096F67DF" w14:textId="0F3DD139" w:rsidR="006C3896" w:rsidRPr="00AA5578" w:rsidRDefault="006C3896" w:rsidP="006C3896">
      <w:r>
        <w:t>Use the skeleton</w:t>
      </w:r>
      <w:r w:rsidR="000022FC" w:rsidRPr="000022FC">
        <w:t xml:space="preserve"> </w:t>
      </w:r>
      <w:r w:rsidR="000022FC">
        <w:t>which</w:t>
      </w:r>
      <w:r>
        <w:t xml:space="preserve"> is in resources to achieve the following view:</w:t>
      </w:r>
    </w:p>
    <w:p w14:paraId="5029EF5C" w14:textId="77777777" w:rsidR="00D75693" w:rsidRDefault="00A022AD" w:rsidP="00D75693"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1964EECD" w:rsidR="00A022AD" w:rsidRPr="00D75693" w:rsidRDefault="00A022AD" w:rsidP="00D75693">
      <w:pPr>
        <w:ind w:left="2880" w:firstLine="720"/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D75693">
      <w:pPr>
        <w:pStyle w:val="Code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proofErr w:type="spellStart"/>
      <w:r>
        <w:rPr>
          <w:b/>
          <w:bCs/>
        </w:rPr>
        <w:t>darkmagenta</w:t>
      </w:r>
      <w:proofErr w:type="spellEnd"/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9C3E6B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46A39" w14:textId="77777777" w:rsidR="009C3E6B" w:rsidRDefault="009C3E6B" w:rsidP="008068A2">
      <w:pPr>
        <w:spacing w:after="0" w:line="240" w:lineRule="auto"/>
      </w:pPr>
      <w:r>
        <w:separator/>
      </w:r>
    </w:p>
  </w:endnote>
  <w:endnote w:type="continuationSeparator" w:id="0">
    <w:p w14:paraId="199068F6" w14:textId="77777777" w:rsidR="009C3E6B" w:rsidRDefault="009C3E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48A0E" w14:textId="77777777" w:rsidR="009C3E6B" w:rsidRDefault="009C3E6B" w:rsidP="008068A2">
      <w:pPr>
        <w:spacing w:after="0" w:line="240" w:lineRule="auto"/>
      </w:pPr>
      <w:r>
        <w:separator/>
      </w:r>
    </w:p>
  </w:footnote>
  <w:footnote w:type="continuationSeparator" w:id="0">
    <w:p w14:paraId="2482F0D9" w14:textId="77777777" w:rsidR="009C3E6B" w:rsidRDefault="009C3E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2FC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473D"/>
    <w:rsid w:val="000C5361"/>
    <w:rsid w:val="000D06E6"/>
    <w:rsid w:val="001001E6"/>
    <w:rsid w:val="00103906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25F91"/>
    <w:rsid w:val="00330F0C"/>
    <w:rsid w:val="003311B8"/>
    <w:rsid w:val="0033212E"/>
    <w:rsid w:val="00332B12"/>
    <w:rsid w:val="0033490F"/>
    <w:rsid w:val="0034349F"/>
    <w:rsid w:val="00345D35"/>
    <w:rsid w:val="00362A61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3F3F25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255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C3E6B"/>
    <w:rsid w:val="009D1805"/>
    <w:rsid w:val="009E1A09"/>
    <w:rsid w:val="009E205E"/>
    <w:rsid w:val="00A022AD"/>
    <w:rsid w:val="00A02545"/>
    <w:rsid w:val="00A025E6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55BF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75693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55FAB"/>
  </w:style>
  <w:style w:type="character" w:customStyle="1" w:styleId="eop">
    <w:name w:val="eop"/>
    <w:basedOn w:val="DefaultParagraphFont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8</TotalTime>
  <Pages>1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1-17T15:08:00Z</dcterms:created>
  <dcterms:modified xsi:type="dcterms:W3CDTF">2024-01-17T15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